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17F0E99F" w:rsidR="00CD5304" w:rsidRPr="00CD5304" w:rsidRDefault="00F46886" w:rsidP="00CD5304">
      <w:pPr>
        <w:pStyle w:val="Titel"/>
        <w:rPr>
          <w:lang w:val="en-US"/>
        </w:rPr>
      </w:pPr>
      <w:proofErr w:type="spellStart"/>
      <w:r>
        <w:rPr>
          <w:lang w:val="en-US"/>
        </w:rPr>
        <w:t>Mindmapping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1F788A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26CC9097" w14:textId="603CA7B0" w:rsidR="00CD5304" w:rsidRDefault="00525320">
            <w:pPr>
              <w:rPr>
                <w:lang w:val="en-US"/>
              </w:rPr>
            </w:pPr>
            <w:r>
              <w:rPr>
                <w:lang w:val="en-US"/>
              </w:rPr>
              <w:t xml:space="preserve">Groups of students (6-12) </w:t>
            </w:r>
            <w:r w:rsidR="001F788A">
              <w:rPr>
                <w:lang w:val="en-US"/>
              </w:rPr>
              <w:t xml:space="preserve">around a </w:t>
            </w:r>
            <w:proofErr w:type="spellStart"/>
            <w:r w:rsidR="001F788A">
              <w:rPr>
                <w:lang w:val="en-US"/>
              </w:rPr>
              <w:t>flipover</w:t>
            </w:r>
            <w:proofErr w:type="spellEnd"/>
            <w:r w:rsidR="001F788A">
              <w:rPr>
                <w:lang w:val="en-US"/>
              </w:rPr>
              <w:t xml:space="preserve"> write their associations </w:t>
            </w:r>
            <w:r w:rsidR="00600F25">
              <w:rPr>
                <w:lang w:val="en-US"/>
              </w:rPr>
              <w:t>with a topic.</w:t>
            </w:r>
            <w:r w:rsidR="006F5B64">
              <w:rPr>
                <w:lang w:val="en-US"/>
              </w:rPr>
              <w:t xml:space="preserve"> </w:t>
            </w:r>
          </w:p>
        </w:tc>
      </w:tr>
      <w:tr w:rsidR="00CD5304" w:rsidRPr="00F46886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349EE0DD" w:rsidR="00CD5304" w:rsidRPr="00CD5304" w:rsidRDefault="00F46886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ventorize</w:t>
            </w:r>
            <w:proofErr w:type="spellEnd"/>
            <w:r>
              <w:rPr>
                <w:lang w:val="en-US"/>
              </w:rPr>
              <w:t xml:space="preserve"> solutions, ideas</w:t>
            </w:r>
          </w:p>
        </w:tc>
      </w:tr>
      <w:tr w:rsidR="00CD5304" w:rsidRPr="00F46886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4CCB3BA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What the students need to prepare</w:t>
            </w:r>
          </w:p>
        </w:tc>
      </w:tr>
      <w:tr w:rsidR="00CD5304" w:rsidRPr="00CD5304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17F2BA22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 of workshop style</w:t>
            </w:r>
          </w:p>
        </w:tc>
      </w:tr>
      <w:tr w:rsidR="00CD5304" w:rsidRPr="00F46886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F428DAD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Any extra tips, hints etc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1F788A"/>
    <w:rsid w:val="002C25D7"/>
    <w:rsid w:val="00525320"/>
    <w:rsid w:val="00600F25"/>
    <w:rsid w:val="006F5B64"/>
    <w:rsid w:val="009715C6"/>
    <w:rsid w:val="00CD5304"/>
    <w:rsid w:val="00F4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3CD96D-F007-4057-9ECA-11F6066FFF8C}"/>
</file>

<file path=customXml/itemProps2.xml><?xml version="1.0" encoding="utf-8"?>
<ds:datastoreItem xmlns:ds="http://schemas.openxmlformats.org/officeDocument/2006/customXml" ds:itemID="{00BC3446-C66B-4CB4-884A-7711BBF4E4D7}"/>
</file>

<file path=customXml/itemProps3.xml><?xml version="1.0" encoding="utf-8"?>
<ds:datastoreItem xmlns:ds="http://schemas.openxmlformats.org/officeDocument/2006/customXml" ds:itemID="{63052101-C6BE-436A-9112-8F3BBD4D30C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0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0T06:57:00Z</dcterms:created>
  <dcterms:modified xsi:type="dcterms:W3CDTF">2022-04-2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